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19D965B6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1</w:t>
      </w:r>
      <w:r w:rsidR="00175FF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41FACFE" w14:textId="61F3643B" w:rsidR="00175FF0" w:rsidRDefault="00121AAA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Manisha </w:t>
      </w:r>
      <w:proofErr w:type="spell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Khaitan</w:t>
      </w:r>
      <w:proofErr w:type="spellEnd"/>
    </w:p>
    <w:p w14:paraId="587F0CEE" w14:textId="3AF85A0A" w:rsidR="000656D6" w:rsidRDefault="00121AA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121AA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020 100 St NW</w:t>
      </w:r>
    </w:p>
    <w:p w14:paraId="2482253B" w14:textId="6D58DE42" w:rsidR="00F8205A" w:rsidRPr="00791EC1" w:rsidRDefault="00175FF0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</w:t>
      </w:r>
      <w:r w:rsidR="00121AA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J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121AA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0N5</w:t>
      </w:r>
    </w:p>
    <w:p w14:paraId="660774D0" w14:textId="6037A183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="00121AAA">
        <w:rPr>
          <w:rFonts w:ascii="Times New Roman" w:hAnsi="Times New Roman"/>
          <w:b/>
          <w:sz w:val="24"/>
          <w:szCs w:val="24"/>
        </w:rPr>
        <w:t>Software Developer Intern (16 Months)</w:t>
      </w:r>
      <w:r w:rsidRPr="00791EC1">
        <w:rPr>
          <w:rFonts w:ascii="Times New Roman" w:hAnsi="Times New Roman"/>
          <w:b/>
          <w:sz w:val="24"/>
          <w:szCs w:val="24"/>
        </w:rPr>
        <w:t xml:space="preserve"> </w:t>
      </w:r>
    </w:p>
    <w:p w14:paraId="0787F522" w14:textId="0B75D422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0656D6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121AAA">
        <w:rPr>
          <w:rFonts w:ascii="Times New Roman" w:eastAsia="Malgun Gothic" w:hAnsi="Times New Roman"/>
          <w:sz w:val="24"/>
          <w:szCs w:val="24"/>
          <w:lang w:eastAsia="ko-KR"/>
        </w:rPr>
        <w:t xml:space="preserve">Manisha </w:t>
      </w:r>
      <w:proofErr w:type="spellStart"/>
      <w:r w:rsidR="00121AAA">
        <w:rPr>
          <w:rFonts w:ascii="Times New Roman" w:eastAsia="Malgun Gothic" w:hAnsi="Times New Roman"/>
          <w:sz w:val="24"/>
          <w:szCs w:val="24"/>
          <w:lang w:eastAsia="ko-KR"/>
        </w:rPr>
        <w:t>Khaitan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1AF9F613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atabase programm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16-month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software developer intern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VIDI Technologies, Edmont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proofErr w:type="gramStart"/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mobile</w:t>
      </w:r>
      <w:proofErr w:type="gramEnd"/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pplic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mplement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utting-edge software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294BC3D2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121AA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t INVIDI Technologies, Edmonton</w:t>
      </w:r>
      <w:r w:rsidR="00121AAA"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7C616134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INVIDI </w:t>
      </w:r>
      <w:proofErr w:type="gramStart"/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chnologies</w:t>
      </w:r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software</w:t>
      </w:r>
      <w:proofErr w:type="gramEnd"/>
      <w:r w:rsidR="00121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bookmarkStart w:id="0" w:name="_GoBack"/>
      <w:bookmarkEnd w:id="0"/>
      <w:r w:rsidR="00FC64C6">
        <w:rPr>
          <w:rFonts w:ascii="Times New Roman" w:eastAsia="Malgun Gothic" w:hAnsi="Times New Roman"/>
          <w:sz w:val="24"/>
          <w:szCs w:val="24"/>
          <w:lang w:eastAsia="ko-KR"/>
        </w:rPr>
        <w:t>developers’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bmtQAgfdwqLQAAAA=="/>
  </w:docVars>
  <w:rsids>
    <w:rsidRoot w:val="00600044"/>
    <w:rsid w:val="0006348B"/>
    <w:rsid w:val="000656D6"/>
    <w:rsid w:val="000E7256"/>
    <w:rsid w:val="00121AAA"/>
    <w:rsid w:val="00173EB4"/>
    <w:rsid w:val="00175FF0"/>
    <w:rsid w:val="001E1994"/>
    <w:rsid w:val="0023664A"/>
    <w:rsid w:val="0029367E"/>
    <w:rsid w:val="0029799D"/>
    <w:rsid w:val="003C65D4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84508F"/>
    <w:rsid w:val="00893D16"/>
    <w:rsid w:val="008A4D3C"/>
    <w:rsid w:val="009272D1"/>
    <w:rsid w:val="00931C3F"/>
    <w:rsid w:val="009A75E4"/>
    <w:rsid w:val="009B69F9"/>
    <w:rsid w:val="00A86020"/>
    <w:rsid w:val="00AC0926"/>
    <w:rsid w:val="00AD183E"/>
    <w:rsid w:val="00AF1079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8484E"/>
    <w:rsid w:val="00F16533"/>
    <w:rsid w:val="00F8205A"/>
    <w:rsid w:val="00FC64C6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</cp:revision>
  <cp:lastPrinted>2020-01-16T00:18:00Z</cp:lastPrinted>
  <dcterms:created xsi:type="dcterms:W3CDTF">2020-02-11T04:00:00Z</dcterms:created>
  <dcterms:modified xsi:type="dcterms:W3CDTF">2020-02-14T19:17:00Z</dcterms:modified>
</cp:coreProperties>
</file>